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90581" w14:textId="77777777" w:rsidR="00EF2434" w:rsidRPr="00697745" w:rsidRDefault="006E3CB0" w:rsidP="00EF2434">
      <w:pPr>
        <w:spacing w:line="360" w:lineRule="auto"/>
        <w:jc w:val="center"/>
        <w:rPr>
          <w:rFonts w:ascii="Arial" w:hAnsi="Arial" w:cs="Arial"/>
          <w:b/>
          <w:sz w:val="36"/>
          <w:szCs w:val="36"/>
        </w:rPr>
      </w:pPr>
      <w:bookmarkStart w:id="0" w:name="_Hlk40956863"/>
      <w:bookmarkEnd w:id="0"/>
      <w:r w:rsidRPr="00697745">
        <w:rPr>
          <w:rFonts w:ascii="Arial" w:hAnsi="Arial" w:cs="Arial"/>
          <w:b/>
          <w:sz w:val="56"/>
          <w:szCs w:val="36"/>
        </w:rPr>
        <w:t>TITLE OF YOUR PROJECT</w:t>
      </w:r>
    </w:p>
    <w:p w14:paraId="3A85009A" w14:textId="77777777" w:rsidR="00EF2434" w:rsidRPr="00697745" w:rsidRDefault="006E3CB0" w:rsidP="00EF2434">
      <w:pPr>
        <w:jc w:val="center"/>
        <w:rPr>
          <w:rFonts w:ascii="Arial" w:hAnsi="Arial" w:cs="Arial"/>
          <w:sz w:val="40"/>
        </w:rPr>
      </w:pPr>
      <w:r w:rsidRPr="00697745">
        <w:rPr>
          <w:rFonts w:ascii="Arial" w:hAnsi="Arial" w:cs="Arial"/>
          <w:sz w:val="40"/>
        </w:rPr>
        <w:t xml:space="preserve">PROJECT REPORT for </w:t>
      </w:r>
    </w:p>
    <w:p w14:paraId="6FA22BE3" w14:textId="3D82AB69" w:rsidR="003A0820" w:rsidRDefault="006E3CB0" w:rsidP="00697745">
      <w:pPr>
        <w:jc w:val="center"/>
        <w:rPr>
          <w:rFonts w:ascii="Arial" w:hAnsi="Arial" w:cs="Arial"/>
          <w:sz w:val="40"/>
        </w:rPr>
      </w:pPr>
      <w:r w:rsidRPr="00697745">
        <w:rPr>
          <w:rFonts w:ascii="Arial" w:hAnsi="Arial" w:cs="Arial"/>
          <w:sz w:val="40"/>
        </w:rPr>
        <w:t>CSE3002-Internet and Web Programming</w:t>
      </w:r>
    </w:p>
    <w:p w14:paraId="58F6A4DF" w14:textId="77777777" w:rsidR="00697745" w:rsidRPr="00697745" w:rsidRDefault="00697745" w:rsidP="00697745">
      <w:pPr>
        <w:jc w:val="center"/>
        <w:rPr>
          <w:rFonts w:ascii="Arial" w:hAnsi="Arial" w:cs="Arial"/>
          <w:sz w:val="40"/>
        </w:rPr>
      </w:pPr>
    </w:p>
    <w:p w14:paraId="3B7A9C8D" w14:textId="77777777" w:rsidR="00EF2434" w:rsidRPr="00697745" w:rsidRDefault="00EF2434" w:rsidP="00EF2434">
      <w:pPr>
        <w:jc w:val="center"/>
        <w:rPr>
          <w:rFonts w:ascii="Arial" w:hAnsi="Arial" w:cs="Arial"/>
          <w:i/>
          <w:sz w:val="40"/>
        </w:rPr>
      </w:pPr>
      <w:r w:rsidRPr="00697745">
        <w:rPr>
          <w:rFonts w:ascii="Arial" w:hAnsi="Arial" w:cs="Arial"/>
          <w:i/>
          <w:sz w:val="40"/>
        </w:rPr>
        <w:t>Submitted by</w:t>
      </w:r>
    </w:p>
    <w:p w14:paraId="69D49514" w14:textId="77777777" w:rsidR="003A0820" w:rsidRPr="00697745" w:rsidRDefault="003A0820" w:rsidP="00EF2434">
      <w:pPr>
        <w:jc w:val="center"/>
        <w:rPr>
          <w:rFonts w:ascii="Arial" w:hAnsi="Arial" w:cs="Arial"/>
          <w:i/>
          <w:sz w:val="40"/>
        </w:rPr>
      </w:pPr>
    </w:p>
    <w:p w14:paraId="1B680186" w14:textId="4F7C030A" w:rsidR="00EF2434" w:rsidRPr="00697745" w:rsidRDefault="00F066BB" w:rsidP="00EF2434">
      <w:pPr>
        <w:jc w:val="center"/>
        <w:rPr>
          <w:rFonts w:ascii="Arial" w:hAnsi="Arial" w:cs="Arial"/>
          <w:b/>
          <w:sz w:val="36"/>
          <w:szCs w:val="24"/>
        </w:rPr>
      </w:pPr>
      <w:r w:rsidRPr="00697745">
        <w:rPr>
          <w:rFonts w:ascii="Arial" w:hAnsi="Arial" w:cs="Arial"/>
          <w:b/>
          <w:sz w:val="36"/>
          <w:szCs w:val="24"/>
        </w:rPr>
        <w:t>HARSH KAILASH (18BCE1340)</w:t>
      </w:r>
    </w:p>
    <w:p w14:paraId="000F42AE" w14:textId="246334DD" w:rsidR="00AC14BA" w:rsidRPr="00697745" w:rsidRDefault="00F066BB" w:rsidP="00AC14BA">
      <w:pPr>
        <w:jc w:val="center"/>
        <w:rPr>
          <w:rFonts w:ascii="Arial" w:hAnsi="Arial" w:cs="Arial"/>
          <w:b/>
          <w:sz w:val="36"/>
          <w:szCs w:val="24"/>
        </w:rPr>
      </w:pPr>
      <w:r w:rsidRPr="00697745">
        <w:rPr>
          <w:rFonts w:ascii="Arial" w:hAnsi="Arial" w:cs="Arial"/>
          <w:b/>
          <w:sz w:val="36"/>
          <w:szCs w:val="24"/>
        </w:rPr>
        <w:t xml:space="preserve">ANKAN </w:t>
      </w:r>
      <w:proofErr w:type="gramStart"/>
      <w:r w:rsidRPr="00697745">
        <w:rPr>
          <w:rFonts w:ascii="Arial" w:hAnsi="Arial" w:cs="Arial"/>
          <w:b/>
          <w:sz w:val="36"/>
          <w:szCs w:val="24"/>
        </w:rPr>
        <w:t>MAL(</w:t>
      </w:r>
      <w:proofErr w:type="gramEnd"/>
      <w:r w:rsidRPr="00697745">
        <w:rPr>
          <w:rFonts w:ascii="Arial" w:hAnsi="Arial" w:cs="Arial"/>
          <w:b/>
          <w:sz w:val="36"/>
          <w:szCs w:val="24"/>
        </w:rPr>
        <w:t>18BCE</w:t>
      </w:r>
      <w:r w:rsidR="00A05568" w:rsidRPr="00697745">
        <w:rPr>
          <w:rFonts w:ascii="Arial" w:hAnsi="Arial" w:cs="Arial"/>
          <w:b/>
          <w:sz w:val="36"/>
          <w:szCs w:val="24"/>
        </w:rPr>
        <w:t>1094</w:t>
      </w:r>
      <w:r w:rsidRPr="00697745">
        <w:rPr>
          <w:rFonts w:ascii="Arial" w:hAnsi="Arial" w:cs="Arial"/>
          <w:b/>
          <w:sz w:val="36"/>
          <w:szCs w:val="24"/>
        </w:rPr>
        <w:t>)</w:t>
      </w:r>
    </w:p>
    <w:p w14:paraId="647DCE3F" w14:textId="77777777" w:rsidR="003A0820" w:rsidRPr="00697745" w:rsidRDefault="003A0820" w:rsidP="00EF2434">
      <w:pPr>
        <w:jc w:val="center"/>
        <w:rPr>
          <w:rFonts w:ascii="Arial" w:hAnsi="Arial" w:cs="Arial"/>
          <w:i/>
          <w:sz w:val="40"/>
        </w:rPr>
      </w:pPr>
    </w:p>
    <w:p w14:paraId="495E3A34" w14:textId="77777777" w:rsidR="00EF2434" w:rsidRPr="00697745" w:rsidRDefault="006E3CB0" w:rsidP="00EF2434">
      <w:pPr>
        <w:jc w:val="center"/>
        <w:rPr>
          <w:rFonts w:ascii="Arial" w:hAnsi="Arial" w:cs="Arial"/>
          <w:i/>
          <w:sz w:val="40"/>
        </w:rPr>
      </w:pPr>
      <w:r w:rsidRPr="00697745">
        <w:rPr>
          <w:rFonts w:ascii="Arial" w:hAnsi="Arial" w:cs="Arial"/>
          <w:i/>
          <w:sz w:val="40"/>
        </w:rPr>
        <w:t>To</w:t>
      </w:r>
    </w:p>
    <w:p w14:paraId="733B5C33" w14:textId="56482314" w:rsidR="003A0820" w:rsidRPr="00697745" w:rsidRDefault="006E3CB0" w:rsidP="00697745">
      <w:pPr>
        <w:jc w:val="center"/>
        <w:rPr>
          <w:rFonts w:ascii="Arial" w:hAnsi="Arial" w:cs="Arial"/>
          <w:b/>
          <w:bCs/>
          <w:iCs/>
          <w:sz w:val="40"/>
        </w:rPr>
      </w:pPr>
      <w:r w:rsidRPr="00697745">
        <w:rPr>
          <w:rFonts w:ascii="Arial" w:hAnsi="Arial" w:cs="Arial"/>
          <w:b/>
          <w:bCs/>
          <w:iCs/>
          <w:sz w:val="40"/>
        </w:rPr>
        <w:t>DR. S. JUSTUS</w:t>
      </w:r>
    </w:p>
    <w:p w14:paraId="474CFC46" w14:textId="77777777" w:rsidR="00EF2434" w:rsidRPr="00697745" w:rsidRDefault="00EF2434" w:rsidP="00EF2434">
      <w:pPr>
        <w:jc w:val="center"/>
        <w:rPr>
          <w:rFonts w:ascii="Arial" w:hAnsi="Arial" w:cs="Arial"/>
          <w:b/>
          <w:sz w:val="44"/>
          <w:szCs w:val="32"/>
        </w:rPr>
      </w:pPr>
      <w:r w:rsidRPr="00697745">
        <w:rPr>
          <w:rFonts w:ascii="Arial" w:hAnsi="Arial" w:cs="Arial"/>
          <w:b/>
          <w:sz w:val="44"/>
          <w:szCs w:val="32"/>
        </w:rPr>
        <w:t>BACHELOR OF TECHNOLOGY</w:t>
      </w:r>
    </w:p>
    <w:p w14:paraId="6F76EB0F" w14:textId="77777777" w:rsidR="00EF2434" w:rsidRPr="00697745" w:rsidRDefault="00EF2434" w:rsidP="00EF2434">
      <w:pPr>
        <w:jc w:val="center"/>
        <w:rPr>
          <w:rFonts w:ascii="Arial" w:hAnsi="Arial" w:cs="Arial"/>
          <w:i/>
          <w:sz w:val="40"/>
          <w:szCs w:val="28"/>
        </w:rPr>
      </w:pPr>
      <w:r w:rsidRPr="00697745">
        <w:rPr>
          <w:rFonts w:ascii="Arial" w:hAnsi="Arial" w:cs="Arial"/>
          <w:i/>
          <w:sz w:val="40"/>
          <w:szCs w:val="28"/>
        </w:rPr>
        <w:t>in</w:t>
      </w:r>
    </w:p>
    <w:p w14:paraId="4024924A" w14:textId="77777777" w:rsidR="00EF2434" w:rsidRPr="00697745" w:rsidRDefault="00EF2434" w:rsidP="00EF2434">
      <w:pPr>
        <w:jc w:val="center"/>
        <w:rPr>
          <w:rFonts w:ascii="Arial" w:hAnsi="Arial" w:cs="Arial"/>
          <w:b/>
          <w:sz w:val="40"/>
          <w:szCs w:val="28"/>
        </w:rPr>
      </w:pPr>
      <w:r w:rsidRPr="00697745">
        <w:rPr>
          <w:rFonts w:ascii="Arial" w:hAnsi="Arial" w:cs="Arial"/>
          <w:b/>
          <w:sz w:val="40"/>
          <w:szCs w:val="28"/>
        </w:rPr>
        <w:t>COMPUTER SCIENCE AND ENGINEERING</w:t>
      </w:r>
    </w:p>
    <w:p w14:paraId="6707930A" w14:textId="77777777" w:rsidR="00697745" w:rsidRDefault="00EF2434" w:rsidP="00697745">
      <w:pPr>
        <w:jc w:val="center"/>
        <w:rPr>
          <w:rFonts w:ascii="Arial" w:hAnsi="Arial" w:cs="Arial"/>
          <w:sz w:val="40"/>
        </w:rPr>
      </w:pPr>
      <w:r w:rsidRPr="00697745">
        <w:rPr>
          <w:rFonts w:ascii="Arial" w:hAnsi="Arial" w:cs="Arial"/>
          <w:noProof/>
          <w:sz w:val="32"/>
        </w:rPr>
        <w:drawing>
          <wp:inline distT="0" distB="0" distL="0" distR="0" wp14:anchorId="61A79B72" wp14:editId="760351E2">
            <wp:extent cx="2181860" cy="779145"/>
            <wp:effectExtent l="19050" t="0" r="8890" b="0"/>
            <wp:docPr id="2" name="Picture 1" descr="vit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t new logo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860" cy="779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8EF31" w14:textId="070048EE" w:rsidR="00EF2434" w:rsidRPr="00697745" w:rsidRDefault="006E3CB0" w:rsidP="00697745">
      <w:pPr>
        <w:jc w:val="center"/>
        <w:rPr>
          <w:rFonts w:ascii="Arial" w:hAnsi="Arial" w:cs="Arial"/>
          <w:sz w:val="40"/>
        </w:rPr>
      </w:pPr>
      <w:r w:rsidRPr="00697745">
        <w:rPr>
          <w:rFonts w:ascii="Arial" w:hAnsi="Arial" w:cs="Arial"/>
          <w:sz w:val="40"/>
        </w:rPr>
        <w:t>May 202</w:t>
      </w:r>
      <w:r w:rsidR="00697745">
        <w:rPr>
          <w:rFonts w:ascii="Arial" w:hAnsi="Arial" w:cs="Arial"/>
          <w:sz w:val="40"/>
        </w:rPr>
        <w:t>0</w:t>
      </w:r>
    </w:p>
    <w:p w14:paraId="4B5CD68F" w14:textId="77777777" w:rsidR="00DC1C29" w:rsidRPr="00697745" w:rsidRDefault="00DC1C29" w:rsidP="00DC1C29">
      <w:pPr>
        <w:jc w:val="center"/>
        <w:rPr>
          <w:rFonts w:ascii="Arial" w:hAnsi="Arial" w:cs="Arial"/>
          <w:b/>
          <w:sz w:val="44"/>
        </w:rPr>
      </w:pPr>
      <w:r w:rsidRPr="00697745">
        <w:rPr>
          <w:rFonts w:ascii="Arial" w:hAnsi="Arial" w:cs="Arial"/>
          <w:b/>
          <w:sz w:val="44"/>
        </w:rPr>
        <w:lastRenderedPageBreak/>
        <w:t>Table of contents</w:t>
      </w:r>
    </w:p>
    <w:p w14:paraId="43A008C9" w14:textId="77777777" w:rsidR="00DC1C29" w:rsidRPr="00697745" w:rsidRDefault="00DC1C29" w:rsidP="00DC1C29">
      <w:pPr>
        <w:jc w:val="center"/>
        <w:rPr>
          <w:rFonts w:ascii="Arial" w:hAnsi="Arial" w:cs="Arial"/>
          <w:b/>
          <w:sz w:val="44"/>
        </w:rPr>
      </w:pPr>
    </w:p>
    <w:p w14:paraId="6D7DE2E1" w14:textId="77777777" w:rsidR="00DC1C29" w:rsidRPr="00697745" w:rsidRDefault="00DC1C29" w:rsidP="00DC1C29">
      <w:pPr>
        <w:jc w:val="center"/>
        <w:rPr>
          <w:rFonts w:ascii="Arial" w:hAnsi="Arial" w:cs="Arial"/>
          <w:b/>
          <w:sz w:val="44"/>
        </w:rPr>
      </w:pPr>
      <w:r w:rsidRPr="00697745">
        <w:rPr>
          <w:rFonts w:ascii="Arial" w:hAnsi="Arial" w:cs="Arial"/>
          <w:b/>
          <w:sz w:val="44"/>
        </w:rPr>
        <w:t>Content</w:t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Pr="00697745">
        <w:rPr>
          <w:rFonts w:ascii="Arial" w:hAnsi="Arial" w:cs="Arial"/>
          <w:b/>
          <w:sz w:val="44"/>
        </w:rPr>
        <w:tab/>
      </w:r>
      <w:r w:rsidR="001B076C" w:rsidRPr="00697745">
        <w:rPr>
          <w:rFonts w:ascii="Arial" w:hAnsi="Arial" w:cs="Arial"/>
          <w:b/>
          <w:sz w:val="44"/>
        </w:rPr>
        <w:t>P</w:t>
      </w:r>
      <w:r w:rsidRPr="00697745">
        <w:rPr>
          <w:rFonts w:ascii="Arial" w:hAnsi="Arial" w:cs="Arial"/>
          <w:b/>
          <w:sz w:val="44"/>
        </w:rPr>
        <w:t>age no.</w:t>
      </w:r>
    </w:p>
    <w:p w14:paraId="1175C61B" w14:textId="77777777" w:rsidR="00DC1C29" w:rsidRPr="00697745" w:rsidRDefault="00DC1C29" w:rsidP="00DC1C29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697745">
        <w:rPr>
          <w:rFonts w:ascii="Arial" w:hAnsi="Arial" w:cs="Arial"/>
          <w:sz w:val="28"/>
        </w:rPr>
        <w:t>Abstract</w:t>
      </w:r>
      <w:r w:rsidRPr="00697745">
        <w:rPr>
          <w:rFonts w:ascii="Arial" w:hAnsi="Arial" w:cs="Arial"/>
          <w:sz w:val="28"/>
        </w:rPr>
        <w:tab/>
      </w:r>
      <w:r w:rsidRPr="00697745">
        <w:rPr>
          <w:rFonts w:ascii="Arial" w:hAnsi="Arial" w:cs="Arial"/>
          <w:sz w:val="28"/>
        </w:rPr>
        <w:tab/>
      </w:r>
      <w:r w:rsidRPr="00697745">
        <w:rPr>
          <w:rFonts w:ascii="Arial" w:hAnsi="Arial" w:cs="Arial"/>
          <w:sz w:val="28"/>
        </w:rPr>
        <w:tab/>
      </w:r>
      <w:r w:rsidRPr="00697745">
        <w:rPr>
          <w:rFonts w:ascii="Arial" w:hAnsi="Arial" w:cs="Arial"/>
          <w:sz w:val="28"/>
        </w:rPr>
        <w:tab/>
      </w:r>
      <w:r w:rsidRPr="00697745">
        <w:rPr>
          <w:rFonts w:ascii="Arial" w:hAnsi="Arial" w:cs="Arial"/>
          <w:sz w:val="28"/>
        </w:rPr>
        <w:tab/>
      </w:r>
      <w:r w:rsidRPr="00697745">
        <w:rPr>
          <w:rFonts w:ascii="Arial" w:hAnsi="Arial" w:cs="Arial"/>
          <w:sz w:val="28"/>
        </w:rPr>
        <w:tab/>
      </w:r>
      <w:r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>3</w:t>
      </w:r>
    </w:p>
    <w:p w14:paraId="6E3DB0BB" w14:textId="30FA9419" w:rsidR="00DC1C29" w:rsidRPr="00697745" w:rsidRDefault="00DC1C29" w:rsidP="00DC1C29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697745">
        <w:rPr>
          <w:rFonts w:ascii="Arial" w:hAnsi="Arial" w:cs="Arial"/>
          <w:sz w:val="28"/>
        </w:rPr>
        <w:t>Introduction</w:t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>4</w:t>
      </w:r>
    </w:p>
    <w:p w14:paraId="4FB1D53E" w14:textId="77777777" w:rsidR="00DC1C29" w:rsidRPr="00697745" w:rsidRDefault="00DC1C29" w:rsidP="00DC1C29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697745">
        <w:rPr>
          <w:rFonts w:ascii="Arial" w:hAnsi="Arial" w:cs="Arial"/>
          <w:sz w:val="28"/>
        </w:rPr>
        <w:t>Requirements</w:t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>5</w:t>
      </w:r>
    </w:p>
    <w:p w14:paraId="744E8728" w14:textId="77777777" w:rsidR="00DC1C29" w:rsidRPr="00697745" w:rsidRDefault="00DC1C29" w:rsidP="00DC1C29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697745">
        <w:rPr>
          <w:rFonts w:ascii="Arial" w:hAnsi="Arial" w:cs="Arial"/>
          <w:sz w:val="28"/>
        </w:rPr>
        <w:t>Design diagrams</w:t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047D9B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>10</w:t>
      </w:r>
    </w:p>
    <w:p w14:paraId="03A40F5B" w14:textId="77777777" w:rsidR="00DC1C29" w:rsidRPr="00697745" w:rsidRDefault="00DC1C29" w:rsidP="008F14AC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697745">
        <w:rPr>
          <w:rFonts w:ascii="Arial" w:hAnsi="Arial" w:cs="Arial"/>
          <w:sz w:val="28"/>
        </w:rPr>
        <w:t>The coding</w:t>
      </w:r>
      <w:r w:rsidR="00605ED6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605ED6" w:rsidRPr="00697745">
        <w:rPr>
          <w:rFonts w:ascii="Arial" w:hAnsi="Arial" w:cs="Arial"/>
          <w:sz w:val="28"/>
        </w:rPr>
        <w:t>14</w:t>
      </w:r>
    </w:p>
    <w:p w14:paraId="505E50C6" w14:textId="1810616B" w:rsidR="00DC1C29" w:rsidRPr="00697745" w:rsidRDefault="00DC1C29" w:rsidP="00B2753B">
      <w:pPr>
        <w:pStyle w:val="ListParagraph"/>
        <w:numPr>
          <w:ilvl w:val="0"/>
          <w:numId w:val="2"/>
        </w:numPr>
        <w:rPr>
          <w:rFonts w:ascii="Arial" w:hAnsi="Arial" w:cs="Arial"/>
          <w:sz w:val="28"/>
        </w:rPr>
      </w:pPr>
      <w:r w:rsidRPr="00697745">
        <w:rPr>
          <w:rFonts w:ascii="Arial" w:hAnsi="Arial" w:cs="Arial"/>
          <w:sz w:val="28"/>
        </w:rPr>
        <w:t>Screenshots</w:t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</w:r>
      <w:r w:rsidR="008F14AC" w:rsidRPr="00697745">
        <w:rPr>
          <w:rFonts w:ascii="Arial" w:hAnsi="Arial" w:cs="Arial"/>
          <w:sz w:val="28"/>
        </w:rPr>
        <w:tab/>
        <w:t>21</w:t>
      </w:r>
    </w:p>
    <w:p w14:paraId="4D4D8D00" w14:textId="77777777" w:rsidR="00DC1C29" w:rsidRPr="00697745" w:rsidRDefault="00DC1C29" w:rsidP="00DC1C29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  <w:u w:val="single"/>
        </w:rPr>
      </w:pPr>
    </w:p>
    <w:p w14:paraId="3327275F" w14:textId="77777777" w:rsidR="00DC1C29" w:rsidRPr="00697745" w:rsidRDefault="00DC1C29" w:rsidP="00DC1C29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  <w:u w:val="single"/>
        </w:rPr>
      </w:pPr>
    </w:p>
    <w:p w14:paraId="001E3059" w14:textId="77777777" w:rsidR="00DC1C29" w:rsidRPr="00697745" w:rsidRDefault="00DC1C29" w:rsidP="00DC1C29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  <w:u w:val="single"/>
        </w:rPr>
      </w:pPr>
    </w:p>
    <w:p w14:paraId="213168BA" w14:textId="77777777" w:rsidR="00DC1C29" w:rsidRPr="00697745" w:rsidRDefault="00DC1C29" w:rsidP="00DC1C29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  <w:u w:val="single"/>
        </w:rPr>
      </w:pPr>
    </w:p>
    <w:p w14:paraId="7F8B695B" w14:textId="77777777" w:rsidR="00DC1C29" w:rsidRPr="00697745" w:rsidRDefault="00DC1C29" w:rsidP="00DC1C29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  <w:u w:val="single"/>
        </w:rPr>
      </w:pPr>
    </w:p>
    <w:p w14:paraId="78AD8470" w14:textId="77777777" w:rsidR="00DC1C29" w:rsidRPr="00697745" w:rsidRDefault="00DC1C29" w:rsidP="00F066BB">
      <w:pPr>
        <w:spacing w:line="360" w:lineRule="auto"/>
        <w:rPr>
          <w:rFonts w:ascii="Arial" w:hAnsi="Arial" w:cs="Arial"/>
          <w:b/>
          <w:sz w:val="32"/>
          <w:szCs w:val="32"/>
          <w:u w:val="single"/>
        </w:rPr>
      </w:pPr>
    </w:p>
    <w:p w14:paraId="565BAFB7" w14:textId="77777777" w:rsidR="00A05568" w:rsidRPr="00697745" w:rsidRDefault="00A05568" w:rsidP="003A0820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</w:rPr>
      </w:pPr>
    </w:p>
    <w:p w14:paraId="0167FAD0" w14:textId="77777777" w:rsidR="00A05568" w:rsidRPr="00697745" w:rsidRDefault="00A05568" w:rsidP="003A0820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</w:rPr>
      </w:pPr>
    </w:p>
    <w:p w14:paraId="5EE679FB" w14:textId="477613A6" w:rsidR="00A05568" w:rsidRDefault="00A05568" w:rsidP="003A0820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</w:rPr>
      </w:pPr>
    </w:p>
    <w:p w14:paraId="17DC8F9D" w14:textId="77777777" w:rsidR="00697745" w:rsidRPr="00697745" w:rsidRDefault="00697745" w:rsidP="003A0820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</w:rPr>
      </w:pPr>
    </w:p>
    <w:p w14:paraId="6CEDB196" w14:textId="77777777" w:rsidR="00A05568" w:rsidRPr="00697745" w:rsidRDefault="00A05568" w:rsidP="003A0820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</w:rPr>
      </w:pPr>
    </w:p>
    <w:p w14:paraId="33BEB7CC" w14:textId="4AE276A0" w:rsidR="00DC1C29" w:rsidRPr="00697745" w:rsidRDefault="00DC1C29" w:rsidP="003A0820">
      <w:pPr>
        <w:spacing w:line="360" w:lineRule="auto"/>
        <w:ind w:left="2880" w:firstLine="720"/>
        <w:rPr>
          <w:rFonts w:ascii="Arial" w:hAnsi="Arial" w:cs="Arial"/>
          <w:b/>
          <w:sz w:val="32"/>
          <w:szCs w:val="32"/>
        </w:rPr>
      </w:pPr>
      <w:r w:rsidRPr="00697745">
        <w:rPr>
          <w:rFonts w:ascii="Arial" w:hAnsi="Arial" w:cs="Arial"/>
          <w:b/>
          <w:sz w:val="32"/>
          <w:szCs w:val="32"/>
        </w:rPr>
        <w:lastRenderedPageBreak/>
        <w:t>ABSTRACT</w:t>
      </w:r>
    </w:p>
    <w:p w14:paraId="6BEB6555" w14:textId="3FD25775" w:rsidR="00F066BB" w:rsidRPr="00697745" w:rsidRDefault="00F066BB" w:rsidP="00F066BB">
      <w:p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An employee can submit the resume from the home without going to the company. We are going to design the website for the company CAREER MANAGEMENT SOLUTION. There will be two-person CANDIDATE and HR who can do different tasks. </w:t>
      </w:r>
    </w:p>
    <w:p w14:paraId="4A662828" w14:textId="370116BE" w:rsidR="00DC1C29" w:rsidRPr="00697745" w:rsidRDefault="009C4704">
      <w:pPr>
        <w:rPr>
          <w:rFonts w:ascii="Arial" w:hAnsi="Arial" w:cs="Arial"/>
        </w:rPr>
      </w:pPr>
      <w:r w:rsidRPr="00697745">
        <w:rPr>
          <w:rFonts w:ascii="Arial" w:hAnsi="Arial" w:cs="Arial"/>
        </w:rPr>
        <w:br w:type="page"/>
      </w:r>
    </w:p>
    <w:p w14:paraId="4C1F5BF3" w14:textId="77777777" w:rsidR="00DC1C29" w:rsidRPr="00697745" w:rsidRDefault="00DC1C29" w:rsidP="001B076C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lastRenderedPageBreak/>
        <w:t>INTRODUCTION</w:t>
      </w:r>
    </w:p>
    <w:p w14:paraId="5C1FF146" w14:textId="77777777" w:rsidR="00F066BB" w:rsidRPr="00697745" w:rsidRDefault="00F066BB" w:rsidP="00F066BB">
      <w:p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TASK THAT CANDIDATE CAN PERFORM-:</w:t>
      </w:r>
    </w:p>
    <w:p w14:paraId="5077F341" w14:textId="77777777" w:rsidR="00F066BB" w:rsidRPr="00697745" w:rsidRDefault="00F066BB" w:rsidP="00F066BB">
      <w:pPr>
        <w:numPr>
          <w:ilvl w:val="0"/>
          <w:numId w:val="7"/>
        </w:num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andidates can upload their data either in a pdf form or he will have to fill the form then and there on the web page itself.</w:t>
      </w:r>
    </w:p>
    <w:p w14:paraId="24BBE2E0" w14:textId="77777777" w:rsidR="00F066BB" w:rsidRPr="00697745" w:rsidRDefault="00F066BB" w:rsidP="00F066BB">
      <w:pPr>
        <w:numPr>
          <w:ilvl w:val="0"/>
          <w:numId w:val="7"/>
        </w:num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They can review their form and check/ edit it.</w:t>
      </w:r>
    </w:p>
    <w:p w14:paraId="56FB722E" w14:textId="77777777" w:rsidR="00F066BB" w:rsidRPr="00697745" w:rsidRDefault="00F066BB" w:rsidP="00F066BB">
      <w:pPr>
        <w:numPr>
          <w:ilvl w:val="0"/>
          <w:numId w:val="7"/>
        </w:num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The form that they will submit will be stored in the database of the company.</w:t>
      </w:r>
    </w:p>
    <w:p w14:paraId="07584181" w14:textId="77777777" w:rsidR="00F066BB" w:rsidRPr="00697745" w:rsidRDefault="00F066BB" w:rsidP="00F066BB">
      <w:p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TASK THAT HR CAN PERFORM-:</w:t>
      </w:r>
    </w:p>
    <w:p w14:paraId="5FD5AFD4" w14:textId="77777777" w:rsidR="00F066BB" w:rsidRPr="00697745" w:rsidRDefault="00F066BB" w:rsidP="00F066BB">
      <w:pPr>
        <w:numPr>
          <w:ilvl w:val="0"/>
          <w:numId w:val="8"/>
        </w:num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They can retrieve the data from the database.</w:t>
      </w:r>
    </w:p>
    <w:p w14:paraId="23C73A2C" w14:textId="77777777" w:rsidR="00F066BB" w:rsidRPr="00697745" w:rsidRDefault="00F066BB" w:rsidP="00F066BB">
      <w:pPr>
        <w:numPr>
          <w:ilvl w:val="0"/>
          <w:numId w:val="8"/>
        </w:num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The data for them will only be available in read-only format that means he cannot modify the data.</w:t>
      </w:r>
    </w:p>
    <w:p w14:paraId="2D0F81E0" w14:textId="77777777" w:rsidR="00F066BB" w:rsidRPr="00697745" w:rsidRDefault="00F066BB" w:rsidP="00F066BB">
      <w:pPr>
        <w:numPr>
          <w:ilvl w:val="0"/>
          <w:numId w:val="8"/>
        </w:numPr>
        <w:spacing w:line="36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pon reviewing the data, they will be able to either select the employee or reject her/him.</w:t>
      </w:r>
    </w:p>
    <w:p w14:paraId="6A1755D0" w14:textId="77777777" w:rsidR="0063133E" w:rsidRPr="00697745" w:rsidRDefault="0063133E" w:rsidP="00DC1C29">
      <w:pPr>
        <w:rPr>
          <w:rFonts w:ascii="Arial" w:eastAsia="Times New Roman" w:hAnsi="Arial" w:cs="Arial"/>
          <w:sz w:val="28"/>
        </w:rPr>
      </w:pPr>
    </w:p>
    <w:p w14:paraId="1C43F2EB" w14:textId="77777777" w:rsidR="00DC1C29" w:rsidRPr="00697745" w:rsidRDefault="00DC1C29" w:rsidP="005C21A5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sz w:val="24"/>
        </w:rPr>
        <w:br w:type="page"/>
      </w:r>
      <w:r w:rsidR="001B076C" w:rsidRPr="00697745">
        <w:rPr>
          <w:rFonts w:ascii="Arial" w:hAnsi="Arial" w:cs="Arial"/>
          <w:b/>
          <w:sz w:val="40"/>
        </w:rPr>
        <w:lastRenderedPageBreak/>
        <w:t>Requirements</w:t>
      </w:r>
    </w:p>
    <w:p w14:paraId="77D3DE95" w14:textId="20469BCC" w:rsidR="00F066BB" w:rsidRPr="00697745" w:rsidRDefault="00F066BB" w:rsidP="00F066BB">
      <w:pPr>
        <w:rPr>
          <w:rFonts w:ascii="Arial" w:hAnsi="Arial" w:cs="Arial"/>
          <w:b/>
          <w:bCs/>
          <w:sz w:val="32"/>
          <w:szCs w:val="32"/>
        </w:rPr>
      </w:pPr>
      <w:r w:rsidRPr="00697745">
        <w:rPr>
          <w:rFonts w:ascii="Arial" w:hAnsi="Arial" w:cs="Arial"/>
          <w:b/>
          <w:bCs/>
          <w:sz w:val="32"/>
          <w:szCs w:val="32"/>
        </w:rPr>
        <w:t xml:space="preserve">TOOLS-: </w:t>
      </w:r>
      <w:proofErr w:type="spellStart"/>
      <w:r w:rsidRPr="00697745">
        <w:rPr>
          <w:rFonts w:ascii="Arial" w:hAnsi="Arial" w:cs="Arial"/>
          <w:sz w:val="32"/>
          <w:szCs w:val="32"/>
        </w:rPr>
        <w:t>Xampp</w:t>
      </w:r>
      <w:proofErr w:type="spellEnd"/>
      <w:r w:rsidRPr="00697745">
        <w:rPr>
          <w:rFonts w:ascii="Arial" w:hAnsi="Arial" w:cs="Arial"/>
          <w:sz w:val="32"/>
          <w:szCs w:val="32"/>
        </w:rPr>
        <w:t xml:space="preserve"> Webserver (Apache and MySQL)</w:t>
      </w:r>
      <w:r w:rsidRPr="00697745">
        <w:rPr>
          <w:rFonts w:ascii="Arial" w:hAnsi="Arial" w:cs="Arial"/>
          <w:sz w:val="32"/>
          <w:szCs w:val="32"/>
        </w:rPr>
        <w:br/>
      </w:r>
      <w:r w:rsidRPr="00697745">
        <w:rPr>
          <w:rFonts w:ascii="Arial" w:hAnsi="Arial" w:cs="Arial"/>
          <w:b/>
          <w:bCs/>
          <w:sz w:val="32"/>
          <w:szCs w:val="32"/>
        </w:rPr>
        <w:t>SCRIPTING LANGUAGE-:</w:t>
      </w:r>
    </w:p>
    <w:p w14:paraId="160EDF23" w14:textId="77777777" w:rsidR="00F066BB" w:rsidRPr="00697745" w:rsidRDefault="00F066BB" w:rsidP="00F066BB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sz w:val="32"/>
          <w:szCs w:val="32"/>
        </w:rPr>
      </w:pPr>
      <w:r w:rsidRPr="00697745">
        <w:rPr>
          <w:rFonts w:ascii="Arial" w:hAnsi="Arial" w:cs="Arial"/>
          <w:sz w:val="32"/>
          <w:szCs w:val="32"/>
        </w:rPr>
        <w:t>HTML- for frontend and backend</w:t>
      </w:r>
    </w:p>
    <w:p w14:paraId="5392EF7F" w14:textId="77777777" w:rsidR="00F066BB" w:rsidRPr="00697745" w:rsidRDefault="00F066BB" w:rsidP="00F066BB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sz w:val="32"/>
          <w:szCs w:val="32"/>
        </w:rPr>
      </w:pPr>
      <w:r w:rsidRPr="00697745">
        <w:rPr>
          <w:rFonts w:ascii="Arial" w:hAnsi="Arial" w:cs="Arial"/>
          <w:sz w:val="32"/>
          <w:szCs w:val="32"/>
        </w:rPr>
        <w:t>PHP- to connect two pages and to connect pages to database</w:t>
      </w:r>
    </w:p>
    <w:p w14:paraId="46FAB44D" w14:textId="77777777" w:rsidR="00F066BB" w:rsidRPr="00697745" w:rsidRDefault="00F066BB" w:rsidP="00F066BB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sz w:val="32"/>
          <w:szCs w:val="32"/>
        </w:rPr>
      </w:pPr>
      <w:r w:rsidRPr="00697745">
        <w:rPr>
          <w:rFonts w:ascii="Arial" w:hAnsi="Arial" w:cs="Arial"/>
          <w:sz w:val="32"/>
          <w:szCs w:val="32"/>
        </w:rPr>
        <w:t>CSS- to design the pages</w:t>
      </w:r>
    </w:p>
    <w:p w14:paraId="1AE3CDA9" w14:textId="77777777" w:rsidR="00F066BB" w:rsidRPr="00697745" w:rsidRDefault="00F066BB" w:rsidP="00F066BB">
      <w:pPr>
        <w:pStyle w:val="ListParagraph"/>
        <w:numPr>
          <w:ilvl w:val="0"/>
          <w:numId w:val="9"/>
        </w:numPr>
        <w:rPr>
          <w:rFonts w:ascii="Arial" w:hAnsi="Arial" w:cs="Arial"/>
          <w:b/>
          <w:bCs/>
          <w:sz w:val="32"/>
          <w:szCs w:val="32"/>
        </w:rPr>
      </w:pPr>
      <w:r w:rsidRPr="00697745">
        <w:rPr>
          <w:rFonts w:ascii="Arial" w:hAnsi="Arial" w:cs="Arial"/>
          <w:sz w:val="32"/>
          <w:szCs w:val="32"/>
        </w:rPr>
        <w:t>JAVA SCRIPT</w:t>
      </w:r>
    </w:p>
    <w:p w14:paraId="75CAD97D" w14:textId="77777777" w:rsidR="00DC1C29" w:rsidRPr="00697745" w:rsidRDefault="00DC1C29" w:rsidP="00F066BB">
      <w:pPr>
        <w:rPr>
          <w:rFonts w:ascii="Arial" w:hAnsi="Arial" w:cs="Arial"/>
          <w:b/>
          <w:sz w:val="36"/>
        </w:rPr>
      </w:pPr>
    </w:p>
    <w:p w14:paraId="0206927D" w14:textId="77777777" w:rsidR="00DC1C29" w:rsidRPr="00697745" w:rsidRDefault="00DC1C29" w:rsidP="00DC1C29">
      <w:pPr>
        <w:jc w:val="center"/>
        <w:rPr>
          <w:rFonts w:ascii="Arial" w:hAnsi="Arial" w:cs="Arial"/>
          <w:b/>
          <w:sz w:val="36"/>
        </w:rPr>
      </w:pPr>
    </w:p>
    <w:p w14:paraId="512E8579" w14:textId="77777777" w:rsidR="00DC1C29" w:rsidRPr="00697745" w:rsidRDefault="00DC1C29" w:rsidP="00DC1C29">
      <w:pPr>
        <w:jc w:val="center"/>
        <w:rPr>
          <w:rFonts w:ascii="Arial" w:hAnsi="Arial" w:cs="Arial"/>
          <w:b/>
          <w:sz w:val="36"/>
        </w:rPr>
      </w:pPr>
    </w:p>
    <w:p w14:paraId="00C3586B" w14:textId="77777777" w:rsidR="00DC1C29" w:rsidRPr="00697745" w:rsidRDefault="00DC1C29" w:rsidP="00DC1C29">
      <w:pPr>
        <w:jc w:val="center"/>
        <w:rPr>
          <w:rFonts w:ascii="Arial" w:hAnsi="Arial" w:cs="Arial"/>
          <w:b/>
          <w:sz w:val="36"/>
        </w:rPr>
      </w:pPr>
    </w:p>
    <w:p w14:paraId="6123A2BD" w14:textId="77777777" w:rsidR="00DC1C29" w:rsidRPr="00697745" w:rsidRDefault="00DC1C29" w:rsidP="00DC1C29">
      <w:pPr>
        <w:jc w:val="center"/>
        <w:rPr>
          <w:rFonts w:ascii="Arial" w:hAnsi="Arial" w:cs="Arial"/>
          <w:b/>
          <w:sz w:val="36"/>
        </w:rPr>
      </w:pPr>
    </w:p>
    <w:p w14:paraId="2F270A66" w14:textId="77777777" w:rsidR="00DC1C29" w:rsidRPr="00697745" w:rsidRDefault="00DC1C29" w:rsidP="00DC1C29">
      <w:pPr>
        <w:jc w:val="center"/>
        <w:rPr>
          <w:rFonts w:ascii="Arial" w:hAnsi="Arial" w:cs="Arial"/>
          <w:b/>
          <w:sz w:val="36"/>
        </w:rPr>
      </w:pPr>
    </w:p>
    <w:p w14:paraId="07C6B2EA" w14:textId="77777777" w:rsidR="00DC1C29" w:rsidRPr="00697745" w:rsidRDefault="00DC1C29" w:rsidP="00DC1C29">
      <w:pPr>
        <w:jc w:val="center"/>
        <w:rPr>
          <w:rFonts w:ascii="Arial" w:hAnsi="Arial" w:cs="Arial"/>
          <w:b/>
          <w:sz w:val="36"/>
        </w:rPr>
      </w:pPr>
    </w:p>
    <w:p w14:paraId="6CCA75E6" w14:textId="77777777" w:rsidR="005C21A5" w:rsidRPr="00697745" w:rsidRDefault="005C21A5" w:rsidP="0063133E">
      <w:pPr>
        <w:rPr>
          <w:rFonts w:ascii="Arial" w:hAnsi="Arial" w:cs="Arial"/>
          <w:b/>
          <w:sz w:val="36"/>
        </w:rPr>
      </w:pPr>
    </w:p>
    <w:p w14:paraId="2E19EFEB" w14:textId="77777777" w:rsidR="005C21A5" w:rsidRPr="00697745" w:rsidRDefault="005C21A5" w:rsidP="0063133E">
      <w:pPr>
        <w:rPr>
          <w:rFonts w:ascii="Arial" w:hAnsi="Arial" w:cs="Arial"/>
          <w:b/>
          <w:sz w:val="36"/>
        </w:rPr>
      </w:pPr>
    </w:p>
    <w:p w14:paraId="3415CB7C" w14:textId="77777777" w:rsidR="005C21A5" w:rsidRPr="00697745" w:rsidRDefault="005C21A5" w:rsidP="0063133E">
      <w:pPr>
        <w:rPr>
          <w:rFonts w:ascii="Arial" w:hAnsi="Arial" w:cs="Arial"/>
          <w:b/>
          <w:sz w:val="36"/>
        </w:rPr>
      </w:pPr>
    </w:p>
    <w:p w14:paraId="432C27F7" w14:textId="77777777" w:rsidR="005C21A5" w:rsidRPr="00697745" w:rsidRDefault="005C21A5" w:rsidP="0063133E">
      <w:pPr>
        <w:rPr>
          <w:rFonts w:ascii="Arial" w:hAnsi="Arial" w:cs="Arial"/>
          <w:b/>
          <w:sz w:val="36"/>
        </w:rPr>
      </w:pPr>
    </w:p>
    <w:p w14:paraId="1006195B" w14:textId="77777777" w:rsidR="005C21A5" w:rsidRPr="00697745" w:rsidRDefault="005C21A5" w:rsidP="0063133E">
      <w:pPr>
        <w:rPr>
          <w:rFonts w:ascii="Arial" w:hAnsi="Arial" w:cs="Arial"/>
          <w:b/>
          <w:sz w:val="36"/>
        </w:rPr>
      </w:pPr>
    </w:p>
    <w:p w14:paraId="2162A141" w14:textId="77777777" w:rsidR="009C4704" w:rsidRPr="00697745" w:rsidRDefault="009C4704" w:rsidP="0063133E">
      <w:pPr>
        <w:rPr>
          <w:rFonts w:ascii="Arial" w:hAnsi="Arial" w:cs="Arial"/>
          <w:b/>
          <w:sz w:val="36"/>
        </w:rPr>
      </w:pPr>
    </w:p>
    <w:p w14:paraId="6FA93EBD" w14:textId="3F994782" w:rsidR="00C84BD6" w:rsidRPr="00697745" w:rsidRDefault="001B076C" w:rsidP="00F066BB">
      <w:pPr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lastRenderedPageBreak/>
        <w:t>Design Diagrams</w:t>
      </w:r>
    </w:p>
    <w:p w14:paraId="56A37355" w14:textId="6C0B8AF7" w:rsidR="006B5B92" w:rsidRPr="00697745" w:rsidRDefault="005C21A5" w:rsidP="00B004D6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t>Class diagram</w:t>
      </w:r>
    </w:p>
    <w:p w14:paraId="3482AF7C" w14:textId="294AD103" w:rsidR="003A0820" w:rsidRPr="00697745" w:rsidRDefault="00B004D6" w:rsidP="00B004D6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790A4D30" wp14:editId="6AA6FF37">
            <wp:extent cx="6702137" cy="245745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70877" cy="248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E554" w14:textId="77777777" w:rsidR="00E27DF2" w:rsidRPr="00697745" w:rsidRDefault="00E27DF2" w:rsidP="00B004D6">
      <w:pPr>
        <w:ind w:left="-270"/>
        <w:jc w:val="center"/>
        <w:rPr>
          <w:rFonts w:ascii="Arial" w:hAnsi="Arial" w:cs="Arial"/>
          <w:b/>
          <w:sz w:val="36"/>
        </w:rPr>
      </w:pPr>
    </w:p>
    <w:p w14:paraId="28716E50" w14:textId="2399C7EF" w:rsidR="006B5B92" w:rsidRPr="00697745" w:rsidRDefault="006B5B92" w:rsidP="00B004D6">
      <w:pPr>
        <w:ind w:left="-270"/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t>Sequence Diagram</w:t>
      </w:r>
    </w:p>
    <w:p w14:paraId="46A4573F" w14:textId="79BE6B79" w:rsidR="00B004D6" w:rsidRPr="00697745" w:rsidRDefault="00B004D6" w:rsidP="00B004D6">
      <w:pPr>
        <w:ind w:left="-270"/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192DEEE1" wp14:editId="4BFA243A">
            <wp:extent cx="6936003" cy="32575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47612" cy="326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14049" w14:textId="77777777" w:rsidR="006B5B92" w:rsidRPr="00697745" w:rsidRDefault="006B5B92" w:rsidP="00DC1C29">
      <w:pPr>
        <w:jc w:val="center"/>
        <w:rPr>
          <w:rFonts w:ascii="Arial" w:hAnsi="Arial" w:cs="Arial"/>
          <w:b/>
          <w:sz w:val="36"/>
        </w:rPr>
      </w:pPr>
    </w:p>
    <w:p w14:paraId="2E8BF5AE" w14:textId="77777777" w:rsidR="006B5B92" w:rsidRPr="00697745" w:rsidRDefault="006B5B92" w:rsidP="00DC1C29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lastRenderedPageBreak/>
        <w:t>Activity Diagram</w:t>
      </w:r>
    </w:p>
    <w:p w14:paraId="4A5CE0CA" w14:textId="02B0ECC7" w:rsidR="001B076C" w:rsidRPr="00697745" w:rsidRDefault="00E27DF2" w:rsidP="00DC1C29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587835A1" wp14:editId="2656B32A">
            <wp:extent cx="3286125" cy="665723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1099" cy="6667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87148" w14:textId="77777777" w:rsidR="00580AC5" w:rsidRPr="00697745" w:rsidRDefault="00580AC5" w:rsidP="00DC1C29">
      <w:pPr>
        <w:jc w:val="center"/>
        <w:rPr>
          <w:rFonts w:ascii="Arial" w:hAnsi="Arial" w:cs="Arial"/>
          <w:b/>
          <w:sz w:val="36"/>
        </w:rPr>
      </w:pPr>
    </w:p>
    <w:p w14:paraId="728ED76E" w14:textId="77777777" w:rsidR="00580AC5" w:rsidRPr="00697745" w:rsidRDefault="00580AC5" w:rsidP="00DC1C29">
      <w:pPr>
        <w:jc w:val="center"/>
        <w:rPr>
          <w:rFonts w:ascii="Arial" w:hAnsi="Arial" w:cs="Arial"/>
          <w:b/>
          <w:sz w:val="36"/>
        </w:rPr>
      </w:pPr>
    </w:p>
    <w:p w14:paraId="7F5A808B" w14:textId="6F80867D" w:rsidR="001B076C" w:rsidRPr="00697745" w:rsidRDefault="003B3E50" w:rsidP="00E27DF2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lastRenderedPageBreak/>
        <w:t>Data Flow Diagram</w:t>
      </w:r>
    </w:p>
    <w:p w14:paraId="30B45143" w14:textId="77777777" w:rsidR="00E27DF2" w:rsidRPr="00697745" w:rsidRDefault="00E27DF2" w:rsidP="00E27DF2">
      <w:pPr>
        <w:jc w:val="center"/>
        <w:rPr>
          <w:rFonts w:ascii="Arial" w:hAnsi="Arial" w:cs="Arial"/>
          <w:b/>
          <w:sz w:val="36"/>
        </w:rPr>
      </w:pPr>
    </w:p>
    <w:p w14:paraId="34C0D6EF" w14:textId="0D1C24C4" w:rsidR="003A0820" w:rsidRPr="00697745" w:rsidRDefault="00A05568" w:rsidP="00DC1C29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0BBB343F" wp14:editId="5FEA08DD">
            <wp:extent cx="6371539" cy="449547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84329" cy="4504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5E8C" w14:textId="77777777" w:rsidR="00047D9B" w:rsidRPr="00697745" w:rsidRDefault="00047D9B" w:rsidP="00DC1C29">
      <w:pPr>
        <w:jc w:val="center"/>
        <w:rPr>
          <w:rFonts w:ascii="Arial" w:hAnsi="Arial" w:cs="Arial"/>
          <w:b/>
          <w:sz w:val="36"/>
        </w:rPr>
      </w:pPr>
    </w:p>
    <w:p w14:paraId="26F204E4" w14:textId="109E47E4" w:rsidR="003A0820" w:rsidRPr="00697745" w:rsidRDefault="003A0820" w:rsidP="00DC1C29">
      <w:pPr>
        <w:jc w:val="center"/>
        <w:rPr>
          <w:rFonts w:ascii="Arial" w:hAnsi="Arial" w:cs="Arial"/>
          <w:b/>
          <w:sz w:val="36"/>
        </w:rPr>
      </w:pPr>
    </w:p>
    <w:p w14:paraId="2338B36C" w14:textId="5147F58C" w:rsidR="00E27DF2" w:rsidRPr="00697745" w:rsidRDefault="00E27DF2" w:rsidP="00DC1C29">
      <w:pPr>
        <w:jc w:val="center"/>
        <w:rPr>
          <w:rFonts w:ascii="Arial" w:hAnsi="Arial" w:cs="Arial"/>
          <w:b/>
          <w:sz w:val="36"/>
        </w:rPr>
      </w:pPr>
    </w:p>
    <w:p w14:paraId="50A3E85B" w14:textId="3B15C57F" w:rsidR="00E27DF2" w:rsidRPr="00697745" w:rsidRDefault="00E27DF2" w:rsidP="00DC1C29">
      <w:pPr>
        <w:jc w:val="center"/>
        <w:rPr>
          <w:rFonts w:ascii="Arial" w:hAnsi="Arial" w:cs="Arial"/>
          <w:b/>
          <w:sz w:val="36"/>
        </w:rPr>
      </w:pPr>
    </w:p>
    <w:p w14:paraId="4D467C31" w14:textId="24174296" w:rsidR="00E27DF2" w:rsidRPr="00697745" w:rsidRDefault="00E27DF2" w:rsidP="00DC1C29">
      <w:pPr>
        <w:jc w:val="center"/>
        <w:rPr>
          <w:rFonts w:ascii="Arial" w:hAnsi="Arial" w:cs="Arial"/>
          <w:b/>
          <w:sz w:val="36"/>
        </w:rPr>
      </w:pPr>
    </w:p>
    <w:p w14:paraId="5CD27692" w14:textId="77777777" w:rsidR="00A05568" w:rsidRPr="00697745" w:rsidRDefault="00A05568" w:rsidP="00047D9B">
      <w:pPr>
        <w:rPr>
          <w:rFonts w:ascii="Arial" w:hAnsi="Arial" w:cs="Arial"/>
          <w:b/>
          <w:sz w:val="36"/>
        </w:rPr>
      </w:pPr>
    </w:p>
    <w:p w14:paraId="2DB2651D" w14:textId="3062E406" w:rsidR="00047D9B" w:rsidRPr="00697745" w:rsidRDefault="00047D9B" w:rsidP="00047D9B">
      <w:pPr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lastRenderedPageBreak/>
        <w:t>The Coding</w:t>
      </w:r>
    </w:p>
    <w:p w14:paraId="2FDDCB8C" w14:textId="023C6EDD" w:rsidR="00047D9B" w:rsidRPr="00697745" w:rsidRDefault="00047D9B" w:rsidP="00047D9B">
      <w:pPr>
        <w:rPr>
          <w:rFonts w:ascii="Arial" w:hAnsi="Arial" w:cs="Arial"/>
          <w:sz w:val="36"/>
        </w:rPr>
      </w:pPr>
      <w:r w:rsidRPr="00697745">
        <w:rPr>
          <w:rFonts w:ascii="Arial" w:hAnsi="Arial" w:cs="Arial"/>
          <w:sz w:val="36"/>
        </w:rPr>
        <w:t>Sample code</w:t>
      </w:r>
    </w:p>
    <w:p w14:paraId="246C41A2" w14:textId="77777777" w:rsidR="00A10E1C" w:rsidRPr="00697745" w:rsidRDefault="00A10E1C" w:rsidP="00A10E1C">
      <w:pPr>
        <w:spacing w:after="0" w:line="240" w:lineRule="auto"/>
        <w:ind w:left="360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  <w:t>REGISTRATION PAGE</w:t>
      </w:r>
    </w:p>
    <w:p w14:paraId="681EB6B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?php</w:t>
      </w:r>
    </w:p>
    <w:p w14:paraId="7D54ACF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quire 'assets/php/1.php';</w:t>
      </w:r>
    </w:p>
    <w:p w14:paraId="347DB20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quire 'assets/php/2.php';</w:t>
      </w:r>
    </w:p>
    <w:p w14:paraId="5523153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?&gt;</w:t>
      </w:r>
    </w:p>
    <w:p w14:paraId="3DF125E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67473F9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html&gt;</w:t>
      </w:r>
    </w:p>
    <w:p w14:paraId="335E902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head&gt;</w:t>
      </w:r>
    </w:p>
    <w:p w14:paraId="4DCD8A1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ab/>
        <w:t>&lt;title&gt;LOGIN PAGE&lt;/title&gt;</w:t>
      </w:r>
    </w:p>
    <w:p w14:paraId="6136ED8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ab/>
        <w:t xml:space="preserve">&lt;link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l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stylesheet"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href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assets/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s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login.css"&gt;</w:t>
      </w:r>
    </w:p>
    <w:p w14:paraId="1343C3E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/head&gt;</w:t>
      </w:r>
    </w:p>
    <w:p w14:paraId="29BEC5D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&lt;body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gcolo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ightblu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16B9866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!--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Modal action sends the input of the form to the page specified --&gt;</w:t>
      </w:r>
    </w:p>
    <w:p w14:paraId="6666E6F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&lt;form class="modal" action="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ogin.php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" method="POST"&gt;  </w:t>
      </w:r>
    </w:p>
    <w:p w14:paraId="14B6F2F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</w:p>
    <w:p w14:paraId="4992A1E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&gt; </w:t>
      </w:r>
    </w:p>
    <w:p w14:paraId="195AD88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4D31FEF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&gt;First Name&lt;/b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121066D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text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  placehold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First Name" name="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r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" </w:t>
      </w:r>
    </w:p>
    <w:p w14:paraId="1A44FBC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value="&lt;?php </w:t>
      </w:r>
    </w:p>
    <w:p w14:paraId="637CB0D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r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 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</w:t>
      </w:r>
      <w:proofErr w:type="gram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($_SESSION[]) is responsible for not deleting the element if it follows the format </w:t>
      </w:r>
    </w:p>
    <w:p w14:paraId="4198883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{</w:t>
      </w:r>
    </w:p>
    <w:p w14:paraId="13AD64B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echo 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r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;</w:t>
      </w:r>
    </w:p>
    <w:p w14:paraId="7DFE958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} ?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 required style="margin-left: 0px;"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2ABC3BD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?php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your first name should be between 2 and 25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your first name should be between 2 and 25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 ?&gt;</w:t>
      </w:r>
    </w:p>
    <w:p w14:paraId="12502CB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  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!--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checks whether it is in the array and if the name is entered wrong then it displays the appropriate message --&gt;</w:t>
      </w:r>
    </w:p>
    <w:p w14:paraId="28D0A6F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67A187C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AE2AC6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4FD578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&gt;Last Name&lt;/b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26134A3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text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  placehold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Last Name" name="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a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" </w:t>
      </w:r>
    </w:p>
    <w:p w14:paraId="4D12924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value="&lt;?php </w:t>
      </w:r>
    </w:p>
    <w:p w14:paraId="5C8231B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a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]))//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($_</w:t>
      </w:r>
      <w:proofErr w:type="gram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SESSION[</w:t>
      </w:r>
      <w:proofErr w:type="gram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]) is responsible for not deleting the element if it follows the format </w:t>
      </w:r>
    </w:p>
    <w:p w14:paraId="09B917D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{</w:t>
      </w:r>
    </w:p>
    <w:p w14:paraId="1CD5347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echo 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a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;</w:t>
      </w:r>
    </w:p>
    <w:p w14:paraId="3A4B193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} ?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 required style="margin-left: 0px;"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6E1243B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?php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your last name should be between 2 and 25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your last name should be between 2 and 25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 ?&gt;</w:t>
      </w:r>
    </w:p>
    <w:p w14:paraId="4DBCB84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5BF6F5F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C4764C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&gt;E-mail&lt;/b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49F1911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Email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  placehold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E-mail" name="Email1" required </w:t>
      </w:r>
    </w:p>
    <w:p w14:paraId="5357E9A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value="&lt;?php </w:t>
      </w:r>
    </w:p>
    <w:p w14:paraId="6EACBF9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SESSION['Email1'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]))//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($_</w:t>
      </w:r>
      <w:proofErr w:type="gram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SESSION[</w:t>
      </w:r>
      <w:proofErr w:type="gram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]) is responsible for not deleting the element if it follows the format </w:t>
      </w:r>
    </w:p>
    <w:p w14:paraId="743F7FC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{</w:t>
      </w:r>
    </w:p>
    <w:p w14:paraId="43154FC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echo $_SESSION['Email1'];</w:t>
      </w:r>
    </w:p>
    <w:p w14:paraId="23A178F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} ?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04A9FA5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07F4A87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4FEF385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75239E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18841EE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&gt;Confirm Email&lt;/b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1FA2181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Email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  placehold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confirm E-mail" name="Email2" required </w:t>
      </w:r>
    </w:p>
    <w:p w14:paraId="2882656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    value="&lt;?php </w:t>
      </w:r>
    </w:p>
    <w:p w14:paraId="2D79B5E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SESSION['Email2'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]))//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($_</w:t>
      </w:r>
      <w:proofErr w:type="gram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SESSION[</w:t>
      </w:r>
      <w:proofErr w:type="gram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]) is responsible for not deleting the element if it follows the format </w:t>
      </w:r>
    </w:p>
    <w:p w14:paraId="314343D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{</w:t>
      </w:r>
    </w:p>
    <w:p w14:paraId="7C8D82E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echo $_SESSION['Email2'];</w:t>
      </w:r>
    </w:p>
    <w:p w14:paraId="5BE42A9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} ?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5B43C08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13E89D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?php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email already in use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email already in use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</w:t>
      </w:r>
    </w:p>
    <w:p w14:paraId="673A9B7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    else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invalid email format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invalid email format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</w:t>
      </w:r>
    </w:p>
    <w:p w14:paraId="4E6A7A4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    else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Emails don't match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Emails don't match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&gt;"; </w:t>
      </w:r>
    </w:p>
    <w:p w14:paraId="65E18DB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?&gt;</w:t>
      </w:r>
    </w:p>
    <w:p w14:paraId="1905BD5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0C3D2D4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1FF275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494AB3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667A285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&gt;Password&lt;/b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7769672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password" placeholder="Password" name="psw1" required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21A6C75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&gt;Confirm Password&lt;/b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163B1B3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password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  placehold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Password" name="psw2" required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7490046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40644E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?php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your password do not match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your password do not match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</w:t>
      </w:r>
    </w:p>
    <w:p w14:paraId="0F8D34A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    else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("your passwords can only contain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ngli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aharacter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or numb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 echo "your passwords can only contain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ngli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aharacter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or numb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</w:t>
      </w:r>
    </w:p>
    <w:p w14:paraId="37296DA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    else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your password must be between 5 and 30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your password must be between 5 and 30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;</w:t>
      </w:r>
    </w:p>
    <w:p w14:paraId="4B60F6C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?&gt;</w:t>
      </w:r>
    </w:p>
    <w:p w14:paraId="61E869A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    </w:t>
      </w:r>
    </w:p>
    <w:p w14:paraId="2C2A8722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submit" style="margin-left: 270px;" name="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ubmit_bt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&gt;</w:t>
      </w:r>
    </w:p>
    <w:p w14:paraId="768EFE2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input type="checkbox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  checked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checked" name="remember" style="height:15px;   margin-left: 80px;"&gt;&lt;font size="5"&gt; Remember me&lt;/font&gt;</w:t>
      </w:r>
    </w:p>
    <w:p w14:paraId="66B970C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</w:p>
    <w:p w14:paraId="7328E5F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?php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n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&lt;span style=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olor:red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;'&gt;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Yaayyy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signup successful. Now you can login &lt;/span&gt;"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 echo "&lt;span style='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olor:red</w:t>
      </w:r>
      <w:proofErr w:type="spellEnd"/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;'&gt;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Yaayyy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signup successful. Now you can login &lt;/span&gt;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;?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</w:t>
      </w:r>
    </w:p>
    <w:p w14:paraId="030C681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</w:p>
    <w:p w14:paraId="0E01148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A7DCD1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&lt;b style="font-size:20px; margin-left: 50px"&gt;Forgot &lt;a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href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#"&gt;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assword?&lt;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a&gt;&lt;/b&gt;</w:t>
      </w:r>
    </w:p>
    <w:p w14:paraId="27321632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&lt;/form&gt;</w:t>
      </w:r>
    </w:p>
    <w:p w14:paraId="478A350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&lt;/body&gt;</w:t>
      </w:r>
    </w:p>
    <w:p w14:paraId="1C216EF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/html&gt;</w:t>
      </w:r>
    </w:p>
    <w:p w14:paraId="49A9D0C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12BAD86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50CC22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7581511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  <w:t>CONNECTION TO DATABASE</w:t>
      </w:r>
    </w:p>
    <w:p w14:paraId="7D10FA6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?php</w:t>
      </w:r>
    </w:p>
    <w:p w14:paraId="0F62546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ob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ar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turns on output buffering...php is loaded to browser in section this tag saves the data when the php is loading</w:t>
      </w:r>
    </w:p>
    <w:p w14:paraId="4A4C9BF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ession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ar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arts the session and stores all the values in it. values will be in the field if it follows the format</w:t>
      </w:r>
    </w:p>
    <w:p w14:paraId="7807C3B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CED43A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con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connec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"localhost","root","","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wp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</w:t>
      </w:r>
      <w:proofErr w:type="gram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$con helps in declaring connection variable....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hostname,uname,psw,tablename</w:t>
      </w:r>
      <w:proofErr w:type="spellEnd"/>
    </w:p>
    <w:p w14:paraId="1548A88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1F76BEA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connect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no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returns error when trying to connect to database</w:t>
      </w:r>
    </w:p>
    <w:p w14:paraId="297CE49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{</w:t>
      </w:r>
    </w:p>
    <w:p w14:paraId="37591E4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echo "failed to connect to database: ".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connect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no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echo=print..... dot is used to connect strings in database</w:t>
      </w:r>
    </w:p>
    <w:p w14:paraId="70EAC1C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}</w:t>
      </w:r>
    </w:p>
    <w:p w14:paraId="791926D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?&gt;</w:t>
      </w:r>
    </w:p>
    <w:p w14:paraId="54F4ED6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5343C79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6A4D5A9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3498AE5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6066146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4728AAF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</w:p>
    <w:p w14:paraId="7E33F53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b/>
          <w:bCs/>
          <w:color w:val="333333"/>
          <w:sz w:val="32"/>
          <w:szCs w:val="32"/>
          <w:shd w:val="clear" w:color="auto" w:fill="FFFFFF"/>
        </w:rPr>
        <w:t>ENTERING VALUE TO DATABASE</w:t>
      </w:r>
    </w:p>
    <w:p w14:paraId="2A5301E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lt;?php</w:t>
      </w:r>
    </w:p>
    <w:p w14:paraId="4D7C699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//declaring variables </w:t>
      </w:r>
    </w:p>
    <w:p w14:paraId="38EC611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first name</w:t>
      </w:r>
    </w:p>
    <w:p w14:paraId="5F55538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last name</w:t>
      </w:r>
    </w:p>
    <w:p w14:paraId="6772F16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email1</w:t>
      </w:r>
    </w:p>
    <w:p w14:paraId="3FA5056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$em2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email2</w:t>
      </w:r>
    </w:p>
    <w:p w14:paraId="38CDA86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password1</w:t>
      </w:r>
    </w:p>
    <w:p w14:paraId="44C2125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$psw2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password2</w:t>
      </w:r>
    </w:p>
    <w:p w14:paraId="64458F4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$date=""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date the user signed up</w:t>
      </w:r>
    </w:p>
    <w:p w14:paraId="5B969F8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holds error message   now it is empty array</w:t>
      </w:r>
    </w:p>
    <w:p w14:paraId="3C73379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B2785A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63E1DB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sse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POST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ubmit_bt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)) //if submit button is pressed then execute this if</w:t>
      </w:r>
    </w:p>
    <w:p w14:paraId="380615F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{</w:t>
      </w:r>
    </w:p>
    <w:p w14:paraId="5C84CE6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//first name</w:t>
      </w:r>
    </w:p>
    <w:p w14:paraId="6DEF88C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ip_tag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POST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r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']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rip tags will delete any unwanted tags post is the method name</w:t>
      </w:r>
    </w:p>
    <w:p w14:paraId="195E428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plac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 ',''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remove unwanted spaces from the name</w:t>
      </w:r>
    </w:p>
    <w:p w14:paraId="502C37E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cfirs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tolowe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firstly convert all the letter to lower case and then capitalize the first variable</w:t>
      </w:r>
    </w:p>
    <w:p w14:paraId="4B69452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rst_Name</w:t>
      </w:r>
      <w:proofErr w:type="spellEnd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ores the first name into session variable</w:t>
      </w:r>
    </w:p>
    <w:p w14:paraId="208DBCE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7894F9C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  //last name</w:t>
      </w:r>
    </w:p>
    <w:p w14:paraId="063F3DE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ip_tag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_POST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ast_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']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rip tags will delete any unwanted tags post is the method name</w:t>
      </w:r>
    </w:p>
    <w:p w14:paraId="4336B57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plac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 ', ''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remove unwanted spaces from the name</w:t>
      </w:r>
    </w:p>
    <w:p w14:paraId="24DB607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cfirs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tolowe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firstly convert all the letter to lower case and then capitalize the first variable</w:t>
      </w:r>
    </w:p>
    <w:p w14:paraId="0F10290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ast_Name</w:t>
      </w:r>
      <w:proofErr w:type="spellEnd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ores the last name into session variable</w:t>
      </w:r>
    </w:p>
    <w:p w14:paraId="7A02675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4943CCE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  //email</w:t>
      </w:r>
    </w:p>
    <w:p w14:paraId="491962D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ip_tag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($_POST['Email1']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rip tags will delete any unwanted tags post is the method name</w:t>
      </w:r>
    </w:p>
    <w:p w14:paraId="6DF265B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plac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 ', ''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remove unwanted spaces from the name</w:t>
      </w:r>
    </w:p>
    <w:p w14:paraId="073413F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cfirs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tolowe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firstly convert all the letter to lower case and then capitalize the first variable</w:t>
      </w:r>
    </w:p>
    <w:p w14:paraId="73EF9EE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_SESSION['Email1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ores the Email1 into session variable</w:t>
      </w:r>
    </w:p>
    <w:p w14:paraId="4AB02DD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63DC02E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  //email2</w:t>
      </w:r>
    </w:p>
    <w:p w14:paraId="0A68115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em2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ip_tag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($_POST['Email2']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rip tags will delete any unwanted tags post is the method name</w:t>
      </w:r>
    </w:p>
    <w:p w14:paraId="556D092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em2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eplac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' ', '', $em2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remove unwanted spaces from the name</w:t>
      </w:r>
    </w:p>
    <w:p w14:paraId="5304BD8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em2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cfirs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tolowe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($em2)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firstly convert all the letter to lower case and then capitalize the first variable</w:t>
      </w:r>
    </w:p>
    <w:p w14:paraId="77E81C9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_SESSION['Email2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$em2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ores the Email2 into session variable</w:t>
      </w:r>
    </w:p>
    <w:p w14:paraId="1E9DB54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341534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password</w:t>
      </w:r>
    </w:p>
    <w:p w14:paraId="1C24410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ip_tag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($_POST['psw1']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rip tags will delete any unwanted tags post is the method name</w:t>
      </w:r>
    </w:p>
    <w:p w14:paraId="35E0786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psw2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ip_tag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($_POST['psw2']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trip tags will delete any unwanted tags post is the method name</w:t>
      </w:r>
    </w:p>
    <w:p w14:paraId="7F77B16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//we 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dont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 need to remove any spaces or convert upper to lower case for password</w:t>
      </w:r>
    </w:p>
    <w:p w14:paraId="2DDCA54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04BDD3A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$date=date("d-m-y"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current date</w:t>
      </w:r>
    </w:p>
    <w:p w14:paraId="016CE032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</w:p>
    <w:p w14:paraId="48E198A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if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=$em2)</w:t>
      </w:r>
    </w:p>
    <w:p w14:paraId="11AB461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72ACE7D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lter_va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,FILT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_VALIDATE_EMAIL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checks whether email is in valid format or not</w:t>
      </w:r>
    </w:p>
    <w:p w14:paraId="6E46731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{</w:t>
      </w:r>
    </w:p>
    <w:p w14:paraId="1FB98F9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lter_va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,FILTER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_VALIDATE_EMAIL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;</w:t>
      </w:r>
    </w:p>
    <w:p w14:paraId="2CC79A02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006C110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4CD4F16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_check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quer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on,"SELEC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email FROM users WHERE email='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'"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checks whether email is already present or not</w:t>
      </w:r>
    </w:p>
    <w:p w14:paraId="203E1CC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09E2656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n_row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num_row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_check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;</w:t>
      </w:r>
    </w:p>
    <w:p w14:paraId="4D59880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7EC412F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n_row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&gt; 0)</w:t>
      </w:r>
    </w:p>
    <w:p w14:paraId="43185DD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{</w:t>
      </w:r>
    </w:p>
    <w:p w14:paraId="18D46E9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email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already in use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&gt;"); </w:t>
      </w:r>
    </w:p>
    <w:p w14:paraId="28A3C29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}</w:t>
      </w:r>
    </w:p>
    <w:p w14:paraId="2D6D00F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}</w:t>
      </w:r>
    </w:p>
    <w:p w14:paraId="49CB8D2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else</w:t>
      </w:r>
    </w:p>
    <w:p w14:paraId="20F1ECB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{</w:t>
      </w:r>
    </w:p>
    <w:p w14:paraId="7C12745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invalid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email format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6B05AA8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}</w:t>
      </w:r>
    </w:p>
    <w:p w14:paraId="536C128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740F86E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else</w:t>
      </w:r>
    </w:p>
    <w:p w14:paraId="12B73F2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1AFEC97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Email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don't match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3B8364D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3AC190E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le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&gt;25 ||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le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&lt;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2)</w:t>
      </w:r>
    </w:p>
    <w:p w14:paraId="2EE1029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092CA9A2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you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first name should be between 2 and 25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1174525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688A19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32AADAB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le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&gt;25 ||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le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&lt;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2)</w:t>
      </w:r>
    </w:p>
    <w:p w14:paraId="5F96852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2C7F637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you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last name should be between 2 and 25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2E16AEF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</w:p>
    <w:p w14:paraId="3742BCB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164F0F9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!= $psw2)</w:t>
      </w:r>
    </w:p>
    <w:p w14:paraId="72164D3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5C9D9272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you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password do not match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2407FA4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611A427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else </w:t>
      </w:r>
    </w:p>
    <w:p w14:paraId="4775086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6FCF44B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eg_matc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'/[^A-Za-z0-9]/',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)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password must be in A-</w:t>
      </w:r>
      <w:proofErr w:type="gram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Z  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a</w:t>
      </w:r>
      <w:proofErr w:type="gram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-z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  0-9</w:t>
      </w:r>
    </w:p>
    <w:p w14:paraId="7D8BBAE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you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passwords can only contain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ngli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aharacter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or numb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748F1AF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310991B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if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le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)&gt;30 ||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len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&lt;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5)</w:t>
      </w:r>
    </w:p>
    <w:p w14:paraId="57276D7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1EA0897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,"you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password must be between 5 and 30 characters &lt;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b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&gt;");</w:t>
      </w:r>
    </w:p>
    <w:p w14:paraId="0FC5618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</w:t>
      </w:r>
    </w:p>
    <w:p w14:paraId="223B821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5FF9699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7E55A90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741D76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if(empty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)</w:t>
      </w:r>
    </w:p>
    <w:p w14:paraId="73F1088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{</w:t>
      </w:r>
    </w:p>
    <w:p w14:paraId="00E1A7F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md5($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;/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encrypts the passwords in the database</w:t>
      </w:r>
    </w:p>
    <w:p w14:paraId="6BF4B4A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25C4087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//generate username by concatenating first and last name</w:t>
      </w:r>
    </w:p>
    <w:p w14:paraId="6C84DA3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username=</w:t>
      </w:r>
      <w:proofErr w:type="spellStart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strtolowe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. "_" .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;</w:t>
      </w:r>
    </w:p>
    <w:p w14:paraId="3FB5A51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heck_username_quer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quer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on,"SELEC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username FROM users WHERE username='$username'"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checks for the uniqueness of username</w:t>
      </w:r>
    </w:p>
    <w:p w14:paraId="368C17B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7757FB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0;</w:t>
      </w:r>
    </w:p>
    <w:p w14:paraId="31B1AC4E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//if username exist add number to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suer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name</w:t>
      </w:r>
    </w:p>
    <w:p w14:paraId="082C0CD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while(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num_row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heck_username_query</w:t>
      </w:r>
      <w:proofErr w:type="spellEnd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) !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0)</w:t>
      </w:r>
    </w:p>
    <w:p w14:paraId="1CF59283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{</w:t>
      </w:r>
    </w:p>
    <w:p w14:paraId="14026F7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++;</w:t>
      </w:r>
    </w:p>
    <w:p w14:paraId="3C7B648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username=$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username .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"_" .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;</w:t>
      </w:r>
    </w:p>
    <w:p w14:paraId="64CC544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heck_username_quer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quer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on,"SELECT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username FROM users WHERE username='$username'"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//checks </w:t>
      </w:r>
      <w:proofErr w:type="spellStart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untill</w:t>
      </w:r>
      <w:proofErr w:type="spellEnd"/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 xml:space="preserve"> the username created by adding a number is unique</w:t>
      </w:r>
    </w:p>
    <w:p w14:paraId="0DC9FB57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}</w:t>
      </w:r>
    </w:p>
    <w:p w14:paraId="18BC006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7F67B040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//random profile pics assignment</w:t>
      </w:r>
    </w:p>
    <w:p w14:paraId="47E182B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r=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rand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1,4); </w:t>
      </w:r>
      <w:r w:rsidRPr="00697745">
        <w:rPr>
          <w:rFonts w:ascii="Arial" w:hAnsi="Arial" w:cs="Arial"/>
          <w:color w:val="FABF8F" w:themeColor="accent6" w:themeTint="99"/>
          <w:sz w:val="32"/>
          <w:szCs w:val="32"/>
          <w:shd w:val="clear" w:color="auto" w:fill="FFFFFF"/>
        </w:rPr>
        <w:t>//selects random number between 1 to 4</w:t>
      </w:r>
    </w:p>
    <w:p w14:paraId="316126F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if($r==1)</w:t>
      </w:r>
    </w:p>
    <w:p w14:paraId="77207BD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assets/images/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default/1.png";</w:t>
      </w:r>
    </w:p>
    <w:p w14:paraId="343BC41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else if($r==2)</w:t>
      </w:r>
    </w:p>
    <w:p w14:paraId="73DE903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assets/images/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default/2.png";</w:t>
      </w:r>
    </w:p>
    <w:p w14:paraId="3C4FF42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else if($r==3)</w:t>
      </w:r>
    </w:p>
    <w:p w14:paraId="6256A2BB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assets/images/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default/3.png";</w:t>
      </w:r>
    </w:p>
    <w:p w14:paraId="30ADD7F8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else if($r==4)</w:t>
      </w:r>
    </w:p>
    <w:p w14:paraId="18431E7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  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="assets/images/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s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/default/4.png";</w:t>
      </w:r>
    </w:p>
    <w:p w14:paraId="61F54945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1A08CE2F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EDAAD0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query=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mysqli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quer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con, "INSERT INTO users VALUES('', '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, '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name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, '$username', '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m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,  '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sw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,  '$date', '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rofile_pic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)");</w:t>
      </w:r>
    </w:p>
    <w:p w14:paraId="062DAC9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 xml:space="preserve">   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array_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push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(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$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error_arra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, "&lt;span style=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color:red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;'&gt; 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Yaayyyy</w:t>
      </w:r>
      <w:proofErr w:type="spell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signup successful. Now you can login &lt;/span&gt;");</w:t>
      </w:r>
    </w:p>
    <w:p w14:paraId="21438AD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731BCA9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0A1F6A7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C2D69B" w:themeColor="accent3" w:themeTint="99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C2D69B" w:themeColor="accent3" w:themeTint="99"/>
          <w:sz w:val="32"/>
          <w:szCs w:val="32"/>
          <w:shd w:val="clear" w:color="auto" w:fill="FFFFFF"/>
        </w:rPr>
        <w:t xml:space="preserve">    //clear </w:t>
      </w:r>
      <w:proofErr w:type="spellStart"/>
      <w:r w:rsidRPr="00697745">
        <w:rPr>
          <w:rFonts w:ascii="Arial" w:hAnsi="Arial" w:cs="Arial"/>
          <w:color w:val="C2D69B" w:themeColor="accent3" w:themeTint="99"/>
          <w:sz w:val="32"/>
          <w:szCs w:val="32"/>
          <w:shd w:val="clear" w:color="auto" w:fill="FFFFFF"/>
        </w:rPr>
        <w:t>sessons</w:t>
      </w:r>
      <w:proofErr w:type="spellEnd"/>
      <w:r w:rsidRPr="00697745">
        <w:rPr>
          <w:rFonts w:ascii="Arial" w:hAnsi="Arial" w:cs="Arial"/>
          <w:color w:val="C2D69B" w:themeColor="accent3" w:themeTint="99"/>
          <w:sz w:val="32"/>
          <w:szCs w:val="32"/>
          <w:shd w:val="clear" w:color="auto" w:fill="FFFFFF"/>
        </w:rPr>
        <w:t xml:space="preserve"> variable</w:t>
      </w:r>
    </w:p>
    <w:p w14:paraId="72447DF1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First_Name</w:t>
      </w:r>
      <w:proofErr w:type="spellEnd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";</w:t>
      </w:r>
    </w:p>
    <w:p w14:paraId="48A08C86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_SESSION['</w:t>
      </w:r>
      <w:proofErr w:type="spell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Last_Name</w:t>
      </w:r>
      <w:proofErr w:type="spellEnd"/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";</w:t>
      </w:r>
    </w:p>
    <w:p w14:paraId="523BC1D4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_SESSION['Email1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";</w:t>
      </w:r>
    </w:p>
    <w:p w14:paraId="5987B0F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  $_SESSION['Email2</w:t>
      </w:r>
      <w:proofErr w:type="gramStart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']=</w:t>
      </w:r>
      <w:proofErr w:type="gramEnd"/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"";</w:t>
      </w:r>
    </w:p>
    <w:p w14:paraId="459DC4FC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 }</w:t>
      </w:r>
    </w:p>
    <w:p w14:paraId="509AC0AD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}</w:t>
      </w:r>
    </w:p>
    <w:p w14:paraId="5BDE917A" w14:textId="77777777" w:rsidR="00A10E1C" w:rsidRPr="00697745" w:rsidRDefault="00A10E1C" w:rsidP="00A10E1C">
      <w:pPr>
        <w:spacing w:after="0" w:line="240" w:lineRule="auto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?&gt;</w:t>
      </w:r>
    </w:p>
    <w:p w14:paraId="6375D04D" w14:textId="77777777" w:rsidR="00A10E1C" w:rsidRPr="00697745" w:rsidRDefault="00A10E1C" w:rsidP="00047D9B">
      <w:pPr>
        <w:rPr>
          <w:rFonts w:ascii="Arial" w:hAnsi="Arial" w:cs="Arial"/>
          <w:sz w:val="28"/>
          <w:szCs w:val="18"/>
        </w:rPr>
      </w:pPr>
    </w:p>
    <w:p w14:paraId="5B2DE89A" w14:textId="05EAC1DE" w:rsidR="003A0820" w:rsidRPr="00697745" w:rsidRDefault="009C4704" w:rsidP="00A10E1C">
      <w:pPr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br w:type="page"/>
      </w:r>
    </w:p>
    <w:p w14:paraId="0B4142AD" w14:textId="799103BC" w:rsidR="001B076C" w:rsidRPr="00697745" w:rsidRDefault="003A0820" w:rsidP="001B076C">
      <w:pPr>
        <w:jc w:val="center"/>
        <w:rPr>
          <w:rFonts w:ascii="Arial" w:hAnsi="Arial" w:cs="Arial"/>
          <w:b/>
          <w:sz w:val="36"/>
        </w:rPr>
      </w:pPr>
      <w:r w:rsidRPr="00697745">
        <w:rPr>
          <w:rFonts w:ascii="Arial" w:hAnsi="Arial" w:cs="Arial"/>
          <w:b/>
          <w:sz w:val="36"/>
        </w:rPr>
        <w:lastRenderedPageBreak/>
        <w:t>Screenshots</w:t>
      </w:r>
    </w:p>
    <w:p w14:paraId="53F75F86" w14:textId="77777777" w:rsidR="00A10E1C" w:rsidRPr="00697745" w:rsidRDefault="00A10E1C" w:rsidP="00A10E1C">
      <w:pPr>
        <w:ind w:left="360"/>
        <w:rPr>
          <w:rFonts w:ascii="Arial" w:hAnsi="Arial" w:cs="Arial"/>
          <w:color w:val="333333"/>
          <w:sz w:val="36"/>
          <w:szCs w:val="36"/>
          <w:shd w:val="clear" w:color="auto" w:fill="FFFFFF"/>
        </w:rPr>
      </w:pPr>
      <w:r w:rsidRPr="00697745">
        <w:rPr>
          <w:rFonts w:ascii="Arial" w:hAnsi="Arial" w:cs="Arial"/>
          <w:color w:val="333333"/>
          <w:sz w:val="36"/>
          <w:szCs w:val="36"/>
          <w:shd w:val="clear" w:color="auto" w:fill="FFFFFF"/>
        </w:rPr>
        <w:t>CANDIDATE CAN REGISTER FROM THIS PAGE</w:t>
      </w:r>
    </w:p>
    <w:p w14:paraId="5418733E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1C6362CA" wp14:editId="2BD18FDD">
            <wp:extent cx="6315075" cy="4949118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9278" t="295" r="27709" b="25842"/>
                    <a:stretch/>
                  </pic:blipFill>
                  <pic:spPr bwMode="auto">
                    <a:xfrm>
                      <a:off x="0" y="0"/>
                      <a:ext cx="6336953" cy="4966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09EA03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</w:p>
    <w:p w14:paraId="6CC99805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</w:p>
    <w:p w14:paraId="2162E5B0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</w:p>
    <w:p w14:paraId="5989CBAC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</w:p>
    <w:p w14:paraId="304CEC32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</w:p>
    <w:p w14:paraId="7C409398" w14:textId="16575B0E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  <w:r w:rsidRPr="00697745">
        <w:rPr>
          <w:rFonts w:ascii="Arial" w:hAnsi="Arial" w:cs="Arial"/>
          <w:color w:val="333333"/>
          <w:sz w:val="40"/>
          <w:szCs w:val="40"/>
          <w:shd w:val="clear" w:color="auto" w:fill="FFFFFF"/>
        </w:rPr>
        <w:lastRenderedPageBreak/>
        <w:t>CANDIDATE CAN FILL IN THE FORM LIKE THIS</w:t>
      </w:r>
    </w:p>
    <w:p w14:paraId="546B3085" w14:textId="77777777" w:rsidR="00A10E1C" w:rsidRPr="00697745" w:rsidRDefault="00A10E1C" w:rsidP="00A10E1C">
      <w:pPr>
        <w:rPr>
          <w:rFonts w:ascii="Arial" w:hAnsi="Arial" w:cs="Arial"/>
          <w:color w:val="333333"/>
          <w:sz w:val="40"/>
          <w:szCs w:val="40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2F31335D" wp14:editId="0D8C307C">
            <wp:extent cx="6319041" cy="4981575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948" t="-295" r="27875" b="24365"/>
                    <a:stretch/>
                  </pic:blipFill>
                  <pic:spPr bwMode="auto">
                    <a:xfrm>
                      <a:off x="0" y="0"/>
                      <a:ext cx="6360497" cy="50142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493EB4" w14:textId="46D86076" w:rsidR="00A10E1C" w:rsidRPr="00697745" w:rsidRDefault="00A10E1C" w:rsidP="00A10E1C">
      <w:pPr>
        <w:rPr>
          <w:rFonts w:ascii="Arial" w:hAnsi="Arial" w:cs="Arial"/>
          <w:b/>
          <w:sz w:val="36"/>
        </w:rPr>
      </w:pPr>
    </w:p>
    <w:p w14:paraId="75F96BA0" w14:textId="7CA2D461" w:rsidR="00A10E1C" w:rsidRPr="00697745" w:rsidRDefault="00A10E1C" w:rsidP="00A10E1C">
      <w:pPr>
        <w:rPr>
          <w:rFonts w:ascii="Arial" w:hAnsi="Arial" w:cs="Arial"/>
          <w:b/>
          <w:sz w:val="36"/>
        </w:rPr>
      </w:pPr>
    </w:p>
    <w:p w14:paraId="0DBA85CD" w14:textId="47ABC6FD" w:rsidR="00A10E1C" w:rsidRPr="00697745" w:rsidRDefault="00A10E1C" w:rsidP="00A10E1C">
      <w:pPr>
        <w:rPr>
          <w:rFonts w:ascii="Arial" w:hAnsi="Arial" w:cs="Arial"/>
          <w:b/>
          <w:sz w:val="36"/>
        </w:rPr>
      </w:pPr>
    </w:p>
    <w:p w14:paraId="23FDB69F" w14:textId="5753BC04" w:rsidR="00A10E1C" w:rsidRPr="00697745" w:rsidRDefault="00A10E1C" w:rsidP="00A10E1C">
      <w:pPr>
        <w:rPr>
          <w:rFonts w:ascii="Arial" w:hAnsi="Arial" w:cs="Arial"/>
          <w:b/>
          <w:sz w:val="36"/>
        </w:rPr>
      </w:pPr>
    </w:p>
    <w:p w14:paraId="4260BF84" w14:textId="14A01188" w:rsidR="00A10E1C" w:rsidRPr="00697745" w:rsidRDefault="00A10E1C" w:rsidP="00A10E1C">
      <w:pPr>
        <w:rPr>
          <w:rFonts w:ascii="Arial" w:hAnsi="Arial" w:cs="Arial"/>
          <w:b/>
          <w:sz w:val="36"/>
        </w:rPr>
      </w:pPr>
    </w:p>
    <w:p w14:paraId="5BCD5B6E" w14:textId="703980AC" w:rsidR="00A10E1C" w:rsidRPr="00697745" w:rsidRDefault="00A10E1C" w:rsidP="00A10E1C">
      <w:pPr>
        <w:rPr>
          <w:rFonts w:ascii="Arial" w:hAnsi="Arial" w:cs="Arial"/>
          <w:b/>
          <w:sz w:val="36"/>
        </w:rPr>
      </w:pPr>
    </w:p>
    <w:p w14:paraId="4694EA4F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>ON SUCCESSFUL SUBMISSION THIS WILL BE DISPLAYED</w:t>
      </w:r>
    </w:p>
    <w:p w14:paraId="59EDA6C6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5311BF79" wp14:editId="6AEB5BCC">
            <wp:extent cx="5665258" cy="1009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8252" t="69732" r="24890" b="24926"/>
                    <a:stretch/>
                  </pic:blipFill>
                  <pic:spPr bwMode="auto">
                    <a:xfrm>
                      <a:off x="0" y="0"/>
                      <a:ext cx="5683671" cy="1012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3DE1D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40CAC64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DATABASE WILL BE UPDATED AND USER NAME WILL BE GENERATED</w:t>
      </w:r>
    </w:p>
    <w:p w14:paraId="61F8126A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622D8EF4" wp14:editId="08D20B93">
            <wp:extent cx="6472439" cy="11906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3090" t="26243" r="37809" b="59466"/>
                    <a:stretch/>
                  </pic:blipFill>
                  <pic:spPr bwMode="auto">
                    <a:xfrm>
                      <a:off x="0" y="0"/>
                      <a:ext cx="6518907" cy="1199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4826E" w14:textId="01DEF8B6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>IF CANDIDATES WITH SAME NAME REGISTER</w:t>
      </w:r>
    </w:p>
    <w:p w14:paraId="690A2E08" w14:textId="3C063905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6A8C7C86" wp14:editId="6284207B">
            <wp:extent cx="4914900" cy="37161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7117" t="1476" r="28374" b="25252"/>
                    <a:stretch/>
                  </pic:blipFill>
                  <pic:spPr bwMode="auto">
                    <a:xfrm>
                      <a:off x="0" y="0"/>
                      <a:ext cx="4971399" cy="3758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FCC9D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>DATABASE WILL BE UPDATED AND USER NAME WILL BE GENERATED LIKE THIS</w:t>
      </w:r>
    </w:p>
    <w:p w14:paraId="4489626D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7A438CB1" wp14:editId="0C7964C1">
            <wp:extent cx="6086475" cy="11144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2319" t="32091" r="52224" b="56367"/>
                    <a:stretch/>
                  </pic:blipFill>
                  <pic:spPr bwMode="auto">
                    <a:xfrm>
                      <a:off x="0" y="0"/>
                      <a:ext cx="6100189" cy="11169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1BCB3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IF A CANDIDATE IS ENTERING A MAIL ID WHICH IS ALREADY PRESENT IN DATABASE OR VIOLATING PASSWORD RULE THEN </w:t>
      </w:r>
    </w:p>
    <w:p w14:paraId="23010C5A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281AFCBB" wp14:editId="2E5E69C0">
            <wp:extent cx="6189397" cy="4257675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8447" t="12704" r="29371" b="23478"/>
                    <a:stretch/>
                  </pic:blipFill>
                  <pic:spPr bwMode="auto">
                    <a:xfrm>
                      <a:off x="0" y="0"/>
                      <a:ext cx="6212326" cy="4273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t xml:space="preserve"> </w:t>
      </w:r>
    </w:p>
    <w:p w14:paraId="55C63E18" w14:textId="455D9124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3195FE20" w14:textId="6242E89D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p w14:paraId="5D2C0F8B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color w:val="333333"/>
          <w:sz w:val="32"/>
          <w:szCs w:val="32"/>
          <w:shd w:val="clear" w:color="auto" w:fill="FFFFFF"/>
        </w:rPr>
        <w:lastRenderedPageBreak/>
        <w:t>ON SUCCESSFUL REGISTRATION NOW THE CANDIDATE CAN LOGIN</w:t>
      </w:r>
    </w:p>
    <w:p w14:paraId="7E5D3F3A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697745">
        <w:rPr>
          <w:rFonts w:ascii="Arial" w:hAnsi="Arial" w:cs="Arial"/>
          <w:noProof/>
        </w:rPr>
        <w:drawing>
          <wp:inline distT="0" distB="0" distL="0" distR="0" wp14:anchorId="5A4F9E50" wp14:editId="3B7941D9">
            <wp:extent cx="4829175" cy="320105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7392" t="-591" r="33526" b="66319"/>
                    <a:stretch/>
                  </pic:blipFill>
                  <pic:spPr bwMode="auto">
                    <a:xfrm>
                      <a:off x="0" y="0"/>
                      <a:ext cx="4855544" cy="3218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E2CAD1" w14:textId="77777777" w:rsidR="00A10E1C" w:rsidRPr="00697745" w:rsidRDefault="00A10E1C" w:rsidP="00A10E1C">
      <w:pPr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</w:p>
    <w:sectPr w:rsidR="00A10E1C" w:rsidRPr="00697745" w:rsidSect="00047D9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28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EDFB5" w14:textId="77777777" w:rsidR="00A0768D" w:rsidRDefault="00A0768D" w:rsidP="00047D9B">
      <w:pPr>
        <w:spacing w:after="0" w:line="240" w:lineRule="auto"/>
      </w:pPr>
      <w:r>
        <w:separator/>
      </w:r>
    </w:p>
  </w:endnote>
  <w:endnote w:type="continuationSeparator" w:id="0">
    <w:p w14:paraId="4F466EA6" w14:textId="77777777" w:rsidR="00A0768D" w:rsidRDefault="00A0768D" w:rsidP="00047D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9465C" w14:textId="77777777" w:rsidR="00047D9B" w:rsidRDefault="00047D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382609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0A3273" w14:textId="77777777" w:rsidR="00047D9B" w:rsidRDefault="00047D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4BA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53E5F76" w14:textId="77777777" w:rsidR="00047D9B" w:rsidRDefault="00047D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45C83" w14:textId="77777777" w:rsidR="00047D9B" w:rsidRDefault="00047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FCED2" w14:textId="77777777" w:rsidR="00A0768D" w:rsidRDefault="00A0768D" w:rsidP="00047D9B">
      <w:pPr>
        <w:spacing w:after="0" w:line="240" w:lineRule="auto"/>
      </w:pPr>
      <w:r>
        <w:separator/>
      </w:r>
    </w:p>
  </w:footnote>
  <w:footnote w:type="continuationSeparator" w:id="0">
    <w:p w14:paraId="47CA3F3F" w14:textId="77777777" w:rsidR="00A0768D" w:rsidRDefault="00A0768D" w:rsidP="00047D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39A1C" w14:textId="77777777" w:rsidR="00047D9B" w:rsidRDefault="00047D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554B7C" w14:textId="77777777" w:rsidR="00047D9B" w:rsidRDefault="00047D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73F176" w14:textId="77777777" w:rsidR="00047D9B" w:rsidRDefault="00047D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F198D"/>
    <w:multiLevelType w:val="hybridMultilevel"/>
    <w:tmpl w:val="B1385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4A6BE5"/>
    <w:multiLevelType w:val="hybridMultilevel"/>
    <w:tmpl w:val="10BC4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790C91"/>
    <w:multiLevelType w:val="hybridMultilevel"/>
    <w:tmpl w:val="B5B20F5A"/>
    <w:lvl w:ilvl="0" w:tplc="308846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98A8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566F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9A69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FCC4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78E8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00806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B272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22D5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B3375AE"/>
    <w:multiLevelType w:val="hybridMultilevel"/>
    <w:tmpl w:val="E5601066"/>
    <w:lvl w:ilvl="0" w:tplc="7F02EC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38836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707F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F67D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DEC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FC53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CA66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0637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340B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91F6CF9"/>
    <w:multiLevelType w:val="hybridMultilevel"/>
    <w:tmpl w:val="F9C8086E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D2C49AD"/>
    <w:multiLevelType w:val="multilevel"/>
    <w:tmpl w:val="24763F7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D7F37B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0F901CD"/>
    <w:multiLevelType w:val="hybridMultilevel"/>
    <w:tmpl w:val="68F4E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077F79"/>
    <w:multiLevelType w:val="hybridMultilevel"/>
    <w:tmpl w:val="C672A3B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7"/>
  </w:num>
  <w:num w:numId="7">
    <w:abstractNumId w:val="3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cytDAxMTeyNLZQ0lEKTi0uzszPAykwqgUAOfUBqiwAAAA="/>
  </w:docVars>
  <w:rsids>
    <w:rsidRoot w:val="00EF2434"/>
    <w:rsid w:val="00047D9B"/>
    <w:rsid w:val="00063B5B"/>
    <w:rsid w:val="00130F94"/>
    <w:rsid w:val="001430EA"/>
    <w:rsid w:val="00170AF3"/>
    <w:rsid w:val="001756C9"/>
    <w:rsid w:val="001B076C"/>
    <w:rsid w:val="002C25AE"/>
    <w:rsid w:val="003308B8"/>
    <w:rsid w:val="00340F82"/>
    <w:rsid w:val="003A0820"/>
    <w:rsid w:val="003B3E50"/>
    <w:rsid w:val="003E3F91"/>
    <w:rsid w:val="004105C4"/>
    <w:rsid w:val="004A45EB"/>
    <w:rsid w:val="005404E0"/>
    <w:rsid w:val="00580AC5"/>
    <w:rsid w:val="005C21A5"/>
    <w:rsid w:val="00605ED6"/>
    <w:rsid w:val="0063133E"/>
    <w:rsid w:val="006930B4"/>
    <w:rsid w:val="00697745"/>
    <w:rsid w:val="006B5B92"/>
    <w:rsid w:val="006E3CB0"/>
    <w:rsid w:val="00700A33"/>
    <w:rsid w:val="007A7F2D"/>
    <w:rsid w:val="007C477E"/>
    <w:rsid w:val="007E176B"/>
    <w:rsid w:val="008757C4"/>
    <w:rsid w:val="008F14AC"/>
    <w:rsid w:val="009C4704"/>
    <w:rsid w:val="009F649B"/>
    <w:rsid w:val="00A05568"/>
    <w:rsid w:val="00A0768D"/>
    <w:rsid w:val="00A10E1C"/>
    <w:rsid w:val="00A20D78"/>
    <w:rsid w:val="00A935C5"/>
    <w:rsid w:val="00AA77B9"/>
    <w:rsid w:val="00AC14BA"/>
    <w:rsid w:val="00B004D6"/>
    <w:rsid w:val="00B2753B"/>
    <w:rsid w:val="00C41A9A"/>
    <w:rsid w:val="00C84BD6"/>
    <w:rsid w:val="00CB5A47"/>
    <w:rsid w:val="00DC1C29"/>
    <w:rsid w:val="00DF32BB"/>
    <w:rsid w:val="00E27DF2"/>
    <w:rsid w:val="00EF2434"/>
    <w:rsid w:val="00F066BB"/>
    <w:rsid w:val="00FE5A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596DF"/>
  <w15:docId w15:val="{7DC9E70A-A487-4179-B80B-D50CF6367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2">
    <w:name w:val="heading 2"/>
    <w:basedOn w:val="Normal"/>
    <w:link w:val="Heading2Char"/>
    <w:uiPriority w:val="9"/>
    <w:qFormat/>
    <w:rsid w:val="00DC1C2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F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243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C1C2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C1C29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C1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1C2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47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D9B"/>
  </w:style>
  <w:style w:type="paragraph" w:styleId="Footer">
    <w:name w:val="footer"/>
    <w:basedOn w:val="Normal"/>
    <w:link w:val="FooterChar"/>
    <w:uiPriority w:val="99"/>
    <w:unhideWhenUsed/>
    <w:rsid w:val="00047D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D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2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9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8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982B2-550F-4318-8E15-9A8DA4D98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3</Pages>
  <Words>1732</Words>
  <Characters>987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harsh kailash</cp:lastModifiedBy>
  <cp:revision>10</cp:revision>
  <cp:lastPrinted>2020-05-29T05:03:00Z</cp:lastPrinted>
  <dcterms:created xsi:type="dcterms:W3CDTF">2020-05-18T11:56:00Z</dcterms:created>
  <dcterms:modified xsi:type="dcterms:W3CDTF">2020-05-29T05:05:00Z</dcterms:modified>
</cp:coreProperties>
</file>